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2EF6D" w14:textId="77777777" w:rsidR="00205ADF" w:rsidRDefault="00000000">
      <w:pPr>
        <w:pStyle w:val="a4"/>
      </w:pPr>
      <w:r>
        <w:t>Отчёт по лабораторной работе №9</w:t>
      </w:r>
    </w:p>
    <w:p w14:paraId="2DA7CE4A" w14:textId="77777777" w:rsidR="00205ADF" w:rsidRDefault="00000000">
      <w:pPr>
        <w:pStyle w:val="a5"/>
      </w:pPr>
      <w:r>
        <w:t>Дисциплина: архитектура компьютера</w:t>
      </w:r>
    </w:p>
    <w:p w14:paraId="19A1AE5F" w14:textId="77777777" w:rsidR="00205ADF" w:rsidRDefault="00000000">
      <w:pPr>
        <w:pStyle w:val="Author"/>
      </w:pPr>
      <w:r>
        <w:t>Черкашина Ангелина Максим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39425429"/>
        <w:docPartObj>
          <w:docPartGallery w:val="Table of Contents"/>
          <w:docPartUnique/>
        </w:docPartObj>
      </w:sdtPr>
      <w:sdtContent>
        <w:p w14:paraId="6AAB42E8" w14:textId="77777777" w:rsidR="00205ADF" w:rsidRDefault="00000000">
          <w:pPr>
            <w:pStyle w:val="ae"/>
          </w:pPr>
          <w:r>
            <w:t>Содержание</w:t>
          </w:r>
        </w:p>
        <w:p w14:paraId="4732BAA9" w14:textId="77777777" w:rsidR="00205ADF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002FD352" w14:textId="77777777" w:rsidR="00205ADF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45CA8FCF" w14:textId="77777777" w:rsidR="00205ADF" w:rsidRDefault="00000000">
      <w:pPr>
        <w:pStyle w:val="FirstParagraph"/>
      </w:pPr>
      <w:r>
        <w:t>Целью данной лабораторной работы является приобретение навыков написания программ с использованием подпрограмм, знакомство с методами отладки при помощи GDB и его основными возможностями.</w:t>
      </w:r>
    </w:p>
    <w:p w14:paraId="06FBD9B0" w14:textId="77777777" w:rsidR="00205ADF" w:rsidRDefault="00000000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06DADC81" w14:textId="77777777" w:rsidR="00205ADF" w:rsidRDefault="00000000">
      <w:pPr>
        <w:pStyle w:val="Compact"/>
        <w:numPr>
          <w:ilvl w:val="0"/>
          <w:numId w:val="2"/>
        </w:numPr>
      </w:pPr>
      <w:r>
        <w:t>Реализация подпрограмм в NASM</w:t>
      </w:r>
    </w:p>
    <w:p w14:paraId="1549F0BF" w14:textId="77777777" w:rsidR="00205ADF" w:rsidRDefault="00000000">
      <w:pPr>
        <w:pStyle w:val="Compact"/>
        <w:numPr>
          <w:ilvl w:val="0"/>
          <w:numId w:val="2"/>
        </w:numPr>
      </w:pPr>
      <w:r>
        <w:t>Отладка программ с помощью GDB</w:t>
      </w:r>
    </w:p>
    <w:p w14:paraId="50A5857C" w14:textId="77777777" w:rsidR="00205ADF" w:rsidRDefault="00000000">
      <w:pPr>
        <w:pStyle w:val="Compact"/>
        <w:numPr>
          <w:ilvl w:val="0"/>
          <w:numId w:val="2"/>
        </w:numPr>
      </w:pPr>
      <w:r>
        <w:t>Добавление точек останова</w:t>
      </w:r>
    </w:p>
    <w:p w14:paraId="78FEC56D" w14:textId="77777777" w:rsidR="00205ADF" w:rsidRDefault="00000000">
      <w:pPr>
        <w:pStyle w:val="Compact"/>
        <w:numPr>
          <w:ilvl w:val="0"/>
          <w:numId w:val="2"/>
        </w:numPr>
      </w:pPr>
      <w:r>
        <w:t>Работа с данными программы в GDB</w:t>
      </w:r>
    </w:p>
    <w:p w14:paraId="60E8EF91" w14:textId="77777777" w:rsidR="00205ADF" w:rsidRDefault="00000000">
      <w:pPr>
        <w:pStyle w:val="Compact"/>
        <w:numPr>
          <w:ilvl w:val="0"/>
          <w:numId w:val="2"/>
        </w:numPr>
      </w:pPr>
      <w:r>
        <w:t>Обработка аргументов командной строки в GDB</w:t>
      </w:r>
    </w:p>
    <w:p w14:paraId="633B6903" w14:textId="77777777" w:rsidR="00205ADF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79388209" w14:textId="77777777" w:rsidR="00205ADF" w:rsidRDefault="00000000">
      <w:pPr>
        <w:pStyle w:val="1"/>
      </w:pPr>
      <w:bookmarkStart w:id="2" w:name="теоретическое-введение"/>
      <w:bookmarkEnd w:id="1"/>
      <w:r>
        <w:rPr>
          <w:rStyle w:val="SectionNumber"/>
        </w:rPr>
        <w:t>3</w:t>
      </w:r>
      <w:r>
        <w:tab/>
        <w:t>Теоретическое введение</w:t>
      </w:r>
    </w:p>
    <w:p w14:paraId="07E18D55" w14:textId="77777777" w:rsidR="00205ADF" w:rsidRDefault="00000000">
      <w:pPr>
        <w:pStyle w:val="FirstParagraph"/>
      </w:pPr>
      <w:r>
        <w:t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 w14:paraId="72F7A54E" w14:textId="77777777" w:rsidR="00205ADF" w:rsidRDefault="00000000">
      <w:pPr>
        <w:pStyle w:val="a0"/>
      </w:pPr>
      <w:r>
        <w:t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 w14:paraId="218DA0B7" w14:textId="77777777" w:rsidR="00205ADF" w:rsidRDefault="00000000">
      <w:pPr>
        <w:pStyle w:val="a0"/>
      </w:pPr>
      <w:r>
        <w:lastRenderedPageBreak/>
        <w:t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 w14:paraId="515B5E3A" w14:textId="77777777" w:rsidR="00205ADF" w:rsidRDefault="00000000">
      <w:pPr>
        <w:pStyle w:val="a0"/>
      </w:pPr>
      <w:r>
        <w:t>Команда run (сокращённо r) — запускает отлаживаемую программу в оболочке GDB.</w:t>
      </w:r>
    </w:p>
    <w:p w14:paraId="393AB76E" w14:textId="77777777" w:rsidR="00205ADF" w:rsidRDefault="00000000">
      <w:pPr>
        <w:pStyle w:val="a0"/>
      </w:pPr>
      <w:r>
        <w:t>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 w14:paraId="1C9BC111" w14:textId="77777777" w:rsidR="00205ADF" w:rsidRDefault="00000000">
      <w:pPr>
        <w:pStyle w:val="a0"/>
      </w:pPr>
      <w:r>
        <w:t>Для выхода из отладчика используется команда quit (или сокращённо q).</w:t>
      </w:r>
    </w:p>
    <w:p w14:paraId="1E4A754E" w14:textId="77777777" w:rsidR="00205ADF" w:rsidRDefault="00000000">
      <w:pPr>
        <w:pStyle w:val="a0"/>
      </w:pPr>
      <w:r>
        <w:t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 w14:paraId="2982F9CB" w14:textId="77777777" w:rsidR="00205ADF" w:rsidRDefault="00000000">
      <w:pPr>
        <w:pStyle w:val="a0"/>
      </w:pPr>
      <w:r>
        <w:t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 w14:paraId="20B5AD06" w14:textId="77777777" w:rsidR="00205ADF" w:rsidRDefault="00000000">
      <w:pPr>
        <w:pStyle w:val="a0"/>
      </w:pPr>
      <w:r>
        <w:t>Информацию о всех установленных точках останова можно вывести командой info (кратко i).</w:t>
      </w:r>
    </w:p>
    <w:p w14:paraId="74BB9592" w14:textId="77777777" w:rsidR="00205ADF" w:rsidRDefault="00000000">
      <w:pPr>
        <w:pStyle w:val="a0"/>
      </w:pPr>
      <w:r>
        <w:t>Для того чтобы сделать неактивной какую-нибудь ненужную точку останова, можно воспользоваться командой disable.</w:t>
      </w:r>
    </w:p>
    <w:p w14:paraId="5B65EC70" w14:textId="77777777" w:rsidR="00205ADF" w:rsidRDefault="00000000">
      <w:pPr>
        <w:pStyle w:val="a0"/>
      </w:pPr>
      <w:r>
        <w:t>Обратно точка останова активируется командой enable.</w:t>
      </w:r>
    </w:p>
    <w:p w14:paraId="702C5BD4" w14:textId="77777777" w:rsidR="00205ADF" w:rsidRDefault="00000000">
      <w:pPr>
        <w:pStyle w:val="a0"/>
      </w:pPr>
      <w:r>
        <w:t>Если же точка останова в дальнейшем больше не нужна, она может быть удалена с помощью команды delete.</w:t>
      </w:r>
    </w:p>
    <w:p w14:paraId="70CBB75E" w14:textId="77777777" w:rsidR="00205ADF" w:rsidRDefault="00000000">
      <w:pPr>
        <w:pStyle w:val="a0"/>
      </w:pPr>
      <w:r>
        <w:t>Для продолжения остановленной программы используется команда continue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 w14:paraId="52468BF5" w14:textId="77777777" w:rsidR="00205ADF" w:rsidRDefault="00000000">
      <w:pPr>
        <w:pStyle w:val="a0"/>
      </w:pPr>
      <w:r>
        <w:t>Команда stepi (кратко sI) позволяет выполнять программу по шагам, т.е. данная команда выполняет ровно одну инструкцию.</w:t>
      </w:r>
    </w:p>
    <w:p w14:paraId="777404C0" w14:textId="77777777" w:rsidR="00205ADF" w:rsidRDefault="00000000">
      <w:pPr>
        <w:pStyle w:val="a0"/>
      </w:pPr>
      <w:r>
        <w:t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 w14:paraId="38E73648" w14:textId="77777777" w:rsidR="00205ADF" w:rsidRDefault="00000000">
      <w:pPr>
        <w:pStyle w:val="a0"/>
      </w:pPr>
      <w:r>
        <w:lastRenderedPageBreak/>
        <w:t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p w14:paraId="191A3DCD" w14:textId="77777777" w:rsidR="00205ADF" w:rsidRDefault="00000000">
      <w:pPr>
        <w:pStyle w:val="1"/>
      </w:pPr>
      <w:bookmarkStart w:id="3" w:name="выполнение-лабораторной-работы"/>
      <w:bookmarkEnd w:id="2"/>
      <w:r>
        <w:rPr>
          <w:rStyle w:val="SectionNumber"/>
        </w:rPr>
        <w:t>4</w:t>
      </w:r>
      <w:r>
        <w:tab/>
        <w:t>Выполнение лабораторной работы</w:t>
      </w:r>
    </w:p>
    <w:p w14:paraId="1EC1AC8E" w14:textId="77777777" w:rsidR="00205ADF" w:rsidRDefault="00000000">
      <w:pPr>
        <w:pStyle w:val="2"/>
      </w:pPr>
      <w:bookmarkStart w:id="4" w:name="реализация-подпрограмм-в-nasm"/>
      <w:r>
        <w:rPr>
          <w:rStyle w:val="SectionNumber"/>
        </w:rPr>
        <w:t>4.1</w:t>
      </w:r>
      <w:r>
        <w:tab/>
        <w:t>Реализация подпрограмм в NASM</w:t>
      </w:r>
    </w:p>
    <w:p w14:paraId="07057737" w14:textId="621896E0" w:rsidR="00205ADF" w:rsidRDefault="00000000"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 (рис. </w:t>
      </w:r>
      <w:r w:rsidR="00203E8B" w:rsidRPr="00203E8B">
        <w:t>1</w:t>
      </w:r>
      <w:r>
        <w:t>).</w:t>
      </w:r>
    </w:p>
    <w:p w14:paraId="77BB3239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74B9AEB6" wp14:editId="127072CF">
            <wp:extent cx="3733800" cy="620252"/>
            <wp:effectExtent l="0" t="0" r="0" b="0"/>
            <wp:docPr id="24" name="Picture" descr="Создание каталога и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82AC37" w14:textId="07C7F0CF" w:rsidR="00205ADF" w:rsidRDefault="00203E8B">
      <w:pPr>
        <w:pStyle w:val="ImageCaption"/>
      </w:pPr>
      <w:r>
        <w:t xml:space="preserve">Рис. </w:t>
      </w:r>
      <w:r w:rsidR="00D104D2">
        <w:t xml:space="preserve">1: </w:t>
      </w:r>
      <w:r w:rsidR="00000000">
        <w:t>Создание каталога и файла</w:t>
      </w:r>
    </w:p>
    <w:p w14:paraId="2715AF65" w14:textId="19B8FB64" w:rsidR="00205ADF" w:rsidRDefault="00000000">
      <w:pPr>
        <w:pStyle w:val="a0"/>
      </w:pPr>
      <w:r>
        <w:t xml:space="preserve">С помощью команды cp копирую в текущий каталог файл in_out.asm, т.к. он будет использоваться в программах данной лабораторной работы (рис. </w:t>
      </w:r>
      <w:r w:rsidR="00D104D2">
        <w:t>2</w:t>
      </w:r>
      <w:r>
        <w:t>).</w:t>
      </w:r>
    </w:p>
    <w:p w14:paraId="05F6815F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7EF117E2" wp14:editId="022E2B26">
            <wp:extent cx="3733800" cy="338427"/>
            <wp:effectExtent l="0" t="0" r="0" b="0"/>
            <wp:docPr id="27" name="Picture" descr="Создание копии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DDE85" w14:textId="5118FB8F" w:rsidR="00205ADF" w:rsidRDefault="00203E8B">
      <w:pPr>
        <w:pStyle w:val="ImageCaption"/>
      </w:pPr>
      <w:r>
        <w:t xml:space="preserve">Рис. </w:t>
      </w:r>
      <w:r w:rsidR="00D104D2">
        <w:t xml:space="preserve">2: </w:t>
      </w:r>
      <w:r w:rsidR="00000000">
        <w:t>Создание копии файла</w:t>
      </w:r>
    </w:p>
    <w:p w14:paraId="60DE7951" w14:textId="64EF3DB0" w:rsidR="00205ADF" w:rsidRDefault="00000000">
      <w:pPr>
        <w:pStyle w:val="a0"/>
      </w:pPr>
      <w:r>
        <w:t xml:space="preserve">Ввожу в файл lab09-1.asm текст программы с использованием вызова подпрограммы из листинга 9.1 (рис. </w:t>
      </w:r>
      <w:r w:rsidR="00D104D2">
        <w:t>3</w:t>
      </w:r>
      <w:r>
        <w:t>).</w:t>
      </w:r>
    </w:p>
    <w:p w14:paraId="51E112EF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039EF9A" wp14:editId="09A9B387">
            <wp:extent cx="3733800" cy="4479438"/>
            <wp:effectExtent l="0" t="0" r="0" b="0"/>
            <wp:docPr id="30" name="Picture" descr="Редактиров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A033FD" w14:textId="76A583BA" w:rsidR="00205ADF" w:rsidRDefault="00203E8B">
      <w:pPr>
        <w:pStyle w:val="ImageCaption"/>
      </w:pPr>
      <w:r>
        <w:t xml:space="preserve">Рис. </w:t>
      </w:r>
      <w:r w:rsidR="00D104D2">
        <w:t xml:space="preserve">3: </w:t>
      </w:r>
      <w:r w:rsidR="00000000">
        <w:t>Редактирование файла</w:t>
      </w:r>
    </w:p>
    <w:p w14:paraId="16F75099" w14:textId="53F5D07B" w:rsidR="00205ADF" w:rsidRDefault="00000000">
      <w:pPr>
        <w:pStyle w:val="a0"/>
      </w:pPr>
      <w:r>
        <w:t xml:space="preserve">Создаю исполняемый файл и запускаю его (рис. </w:t>
      </w:r>
      <w:r w:rsidR="00D104D2">
        <w:t>4</w:t>
      </w:r>
      <w:r>
        <w:t>).</w:t>
      </w:r>
    </w:p>
    <w:p w14:paraId="28DBAF56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4E58FE96" wp14:editId="472B9157">
            <wp:extent cx="3733800" cy="852158"/>
            <wp:effectExtent l="0" t="0" r="0" b="0"/>
            <wp:docPr id="33" name="Picture" descr="Запуск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24119" w14:textId="044C324E" w:rsidR="00205ADF" w:rsidRDefault="00203E8B">
      <w:pPr>
        <w:pStyle w:val="ImageCaption"/>
      </w:pPr>
      <w:r>
        <w:t xml:space="preserve">Рис. </w:t>
      </w:r>
      <w:r w:rsidR="00D104D2">
        <w:t xml:space="preserve">4: </w:t>
      </w:r>
      <w:r w:rsidR="00000000">
        <w:t>Запуск исполняемого файла</w:t>
      </w:r>
    </w:p>
    <w:p w14:paraId="18E8212B" w14:textId="6EA432C2" w:rsidR="00205ADF" w:rsidRDefault="00000000">
      <w:pPr>
        <w:pStyle w:val="a0"/>
      </w:pPr>
      <w:r>
        <w:t xml:space="preserve">Изменяю текст программы, добавив подпрограмму _subcalcul в подпрограмму _calcul, для вычисления выражения f(g(x)), где 𝑥 вводится с клавиатуры, f(x) = 2x + 7, g(x) = 3x − 1. Т.е. 𝑥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 (рис. </w:t>
      </w:r>
      <w:r w:rsidR="00D104D2">
        <w:t>5</w:t>
      </w:r>
      <w:r>
        <w:t>).</w:t>
      </w:r>
    </w:p>
    <w:p w14:paraId="1C4D343B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D739011" wp14:editId="056AD7BD">
            <wp:extent cx="3733800" cy="5138873"/>
            <wp:effectExtent l="0" t="0" r="0" b="0"/>
            <wp:docPr id="36" name="Picture" descr="Изменение текста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98B75" w14:textId="46E81EE5" w:rsidR="00205ADF" w:rsidRDefault="00203E8B">
      <w:pPr>
        <w:pStyle w:val="ImageCaption"/>
      </w:pPr>
      <w:r>
        <w:t xml:space="preserve">Рис. </w:t>
      </w:r>
      <w:r w:rsidR="00D104D2">
        <w:t xml:space="preserve">5: </w:t>
      </w:r>
      <w:r w:rsidR="00000000">
        <w:t>Изменение текста программы</w:t>
      </w:r>
    </w:p>
    <w:p w14:paraId="2CC7E10B" w14:textId="327033AA" w:rsidR="00205ADF" w:rsidRDefault="00000000">
      <w:pPr>
        <w:pStyle w:val="a0"/>
      </w:pPr>
      <w:r>
        <w:t xml:space="preserve">Создаю исполняемый файл и проверяю его работу (рис. </w:t>
      </w:r>
      <w:r w:rsidR="00D104D2">
        <w:t>6</w:t>
      </w:r>
      <w:r>
        <w:t>).</w:t>
      </w:r>
    </w:p>
    <w:p w14:paraId="0B113F29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6EE30F00" wp14:editId="17C36CB0">
            <wp:extent cx="3733800" cy="852158"/>
            <wp:effectExtent l="0" t="0" r="0" b="0"/>
            <wp:docPr id="39" name="Picture" descr="Запуск нового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0CB68" w14:textId="52EDFBB1" w:rsidR="00205ADF" w:rsidRDefault="00203E8B">
      <w:pPr>
        <w:pStyle w:val="ImageCaption"/>
      </w:pPr>
      <w:r>
        <w:t xml:space="preserve">Рис. </w:t>
      </w:r>
      <w:r w:rsidR="00D104D2">
        <w:t xml:space="preserve">6: </w:t>
      </w:r>
      <w:r w:rsidR="00000000">
        <w:t>Запуск нового исполняемого файла</w:t>
      </w:r>
    </w:p>
    <w:p w14:paraId="2C782182" w14:textId="77777777" w:rsidR="00205ADF" w:rsidRDefault="00000000">
      <w:pPr>
        <w:pStyle w:val="2"/>
      </w:pPr>
      <w:bookmarkStart w:id="5" w:name="отладка-программ-с-помощью-gdb"/>
      <w:bookmarkEnd w:id="4"/>
      <w:r>
        <w:rPr>
          <w:rStyle w:val="SectionNumber"/>
        </w:rPr>
        <w:t>4.2</w:t>
      </w:r>
      <w:r>
        <w:tab/>
        <w:t>Отладка программ с помощью GDB</w:t>
      </w:r>
    </w:p>
    <w:p w14:paraId="17AA5212" w14:textId="1BF5FC86" w:rsidR="00205ADF" w:rsidRDefault="00000000">
      <w:pPr>
        <w:pStyle w:val="FirstParagraph"/>
      </w:pPr>
      <w:r>
        <w:t xml:space="preserve">Создаю файл lab09-2.asm и ввожу в него текст программы вывода сообщения Hello world! из листинга 9.2 (рис. </w:t>
      </w:r>
      <w:r w:rsidR="00D104D2">
        <w:t>7</w:t>
      </w:r>
      <w:r>
        <w:t>).</w:t>
      </w:r>
    </w:p>
    <w:p w14:paraId="7C1B27D8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F2D4ED0" wp14:editId="48356837">
            <wp:extent cx="3733800" cy="2860527"/>
            <wp:effectExtent l="0" t="0" r="0" b="0"/>
            <wp:docPr id="43" name="Picture" descr="Редактирование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48939" w14:textId="4BA564BF" w:rsidR="00205ADF" w:rsidRDefault="00203E8B">
      <w:pPr>
        <w:pStyle w:val="ImageCaption"/>
      </w:pPr>
      <w:r>
        <w:t xml:space="preserve">Рис. </w:t>
      </w:r>
      <w:r w:rsidR="00D104D2">
        <w:t xml:space="preserve">7: </w:t>
      </w:r>
      <w:r w:rsidR="00000000">
        <w:t>Редактирование файла</w:t>
      </w:r>
    </w:p>
    <w:p w14:paraId="4CA11E02" w14:textId="703365E5" w:rsidR="00205ADF" w:rsidRDefault="00000000">
      <w:pPr>
        <w:pStyle w:val="a0"/>
      </w:pPr>
      <w:r>
        <w:t xml:space="preserve">Получаю исполняемый файл для работы с GDB добавив в него отладочную информацию. Для этого трансляцию программ провожу с ключом -g (рис. </w:t>
      </w:r>
      <w:r w:rsidR="00D104D2">
        <w:t>8</w:t>
      </w:r>
      <w:r>
        <w:t>).</w:t>
      </w:r>
    </w:p>
    <w:p w14:paraId="5C090572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43EBD9FA" wp14:editId="4A16170C">
            <wp:extent cx="3733800" cy="557058"/>
            <wp:effectExtent l="0" t="0" r="0" b="0"/>
            <wp:docPr id="46" name="Picture" descr="Получение ис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22D4A2" w14:textId="2ABD6C5C" w:rsidR="00205ADF" w:rsidRDefault="00203E8B">
      <w:pPr>
        <w:pStyle w:val="ImageCaption"/>
      </w:pPr>
      <w:r>
        <w:t xml:space="preserve">Рис. </w:t>
      </w:r>
      <w:r w:rsidR="00D104D2">
        <w:t xml:space="preserve">8: </w:t>
      </w:r>
      <w:r w:rsidR="00000000">
        <w:t>Получение ис</w:t>
      </w:r>
      <w:r w:rsidR="00D104D2">
        <w:t>п</w:t>
      </w:r>
      <w:r w:rsidR="00000000">
        <w:t>олняемого файла</w:t>
      </w:r>
    </w:p>
    <w:p w14:paraId="10442C1D" w14:textId="55BF661E" w:rsidR="00205ADF" w:rsidRDefault="00000000">
      <w:pPr>
        <w:pStyle w:val="a0"/>
      </w:pPr>
      <w:r>
        <w:t xml:space="preserve">Загружаю исполняемый файл в отладчик gdb (рис. </w:t>
      </w:r>
      <w:r w:rsidR="00D104D2">
        <w:t>9</w:t>
      </w:r>
      <w:r>
        <w:t>).</w:t>
      </w:r>
    </w:p>
    <w:p w14:paraId="225CFF2C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4C7F0F49" wp14:editId="417A3AE3">
            <wp:extent cx="3733800" cy="1830622"/>
            <wp:effectExtent l="0" t="0" r="0" b="0"/>
            <wp:docPr id="49" name="Picture" descr="Загрузка исполняемого файла в отладчик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5FC05" w14:textId="1C7917AE" w:rsidR="00205ADF" w:rsidRDefault="00203E8B">
      <w:pPr>
        <w:pStyle w:val="ImageCaption"/>
      </w:pPr>
      <w:r>
        <w:t xml:space="preserve">Рис. </w:t>
      </w:r>
      <w:r w:rsidR="00D104D2">
        <w:t xml:space="preserve">9: </w:t>
      </w:r>
      <w:r w:rsidR="00000000">
        <w:t>Загрузка исполняемого файла в отладчик</w:t>
      </w:r>
    </w:p>
    <w:p w14:paraId="34923F22" w14:textId="188A52AD" w:rsidR="00205ADF" w:rsidRDefault="00000000">
      <w:pPr>
        <w:pStyle w:val="a0"/>
      </w:pPr>
      <w:r>
        <w:t xml:space="preserve">Проверяю работу программы, запустив ее в оболочке GDB с помощью команды run (рис. </w:t>
      </w:r>
      <w:r w:rsidR="00D104D2">
        <w:t>10</w:t>
      </w:r>
      <w:r>
        <w:t>).</w:t>
      </w:r>
    </w:p>
    <w:p w14:paraId="698CC3BB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0931E85D" wp14:editId="5AABFFB7">
            <wp:extent cx="3733800" cy="507644"/>
            <wp:effectExtent l="0" t="0" r="0" b="0"/>
            <wp:docPr id="52" name="Picture" descr="Запуск программы в GD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DC89B" w14:textId="1332BD26" w:rsidR="00205ADF" w:rsidRDefault="00203E8B">
      <w:pPr>
        <w:pStyle w:val="ImageCaption"/>
      </w:pPr>
      <w:r>
        <w:t xml:space="preserve">Рис. </w:t>
      </w:r>
      <w:r w:rsidR="00D104D2">
        <w:t xml:space="preserve">10: </w:t>
      </w:r>
      <w:r w:rsidR="00000000">
        <w:t>Запуск программы в GDB</w:t>
      </w:r>
    </w:p>
    <w:p w14:paraId="5545BCD2" w14:textId="5BC42C20" w:rsidR="00205ADF" w:rsidRDefault="00000000">
      <w:pPr>
        <w:pStyle w:val="a0"/>
      </w:pPr>
      <w:r>
        <w:lastRenderedPageBreak/>
        <w:t xml:space="preserve">Для более подробного анализа программы устанавливаю брейкпоинт на метку _start, с которой начинается выполнение ассемблерной программы, и запускаю её (рис. </w:t>
      </w:r>
      <w:r w:rsidR="00D104D2">
        <w:t>11</w:t>
      </w:r>
      <w:r>
        <w:t>).</w:t>
      </w:r>
    </w:p>
    <w:p w14:paraId="6F69AE4F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137DF7B5" wp14:editId="6294A7A1">
            <wp:extent cx="3733800" cy="759095"/>
            <wp:effectExtent l="0" t="0" r="0" b="0"/>
            <wp:docPr id="55" name="Picture" descr="Установка брейкпоинта и запуск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10DBA" w14:textId="3481E9DD" w:rsidR="00205ADF" w:rsidRDefault="00203E8B">
      <w:pPr>
        <w:pStyle w:val="ImageCaption"/>
      </w:pPr>
      <w:r>
        <w:t xml:space="preserve">Рис. </w:t>
      </w:r>
      <w:r w:rsidR="00D104D2">
        <w:t xml:space="preserve">11: </w:t>
      </w:r>
      <w:r w:rsidR="00000000">
        <w:t>Установка брейкпоинта и запуск программы</w:t>
      </w:r>
    </w:p>
    <w:p w14:paraId="74886A50" w14:textId="7E00139F" w:rsidR="00205ADF" w:rsidRDefault="00000000">
      <w:pPr>
        <w:pStyle w:val="a0"/>
      </w:pPr>
      <w:r>
        <w:t xml:space="preserve">Просматриваю дизассимилированный код программы с помощью команды disassemble, начиная с метки _start (рис. </w:t>
      </w:r>
      <w:r w:rsidR="00D104D2">
        <w:t>12</w:t>
      </w:r>
      <w:r>
        <w:t>).</w:t>
      </w:r>
    </w:p>
    <w:p w14:paraId="306385C9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7BEFB343" wp14:editId="35BD0122">
            <wp:extent cx="3733800" cy="2915920"/>
            <wp:effectExtent l="0" t="0" r="0" b="0"/>
            <wp:docPr id="58" name="Picture" descr="Дизассемблированный код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03A45" w14:textId="27828E97" w:rsidR="00205ADF" w:rsidRDefault="00203E8B">
      <w:pPr>
        <w:pStyle w:val="ImageCaption"/>
      </w:pPr>
      <w:r>
        <w:t xml:space="preserve">Рис. </w:t>
      </w:r>
      <w:r w:rsidR="00D104D2">
        <w:t xml:space="preserve">12: </w:t>
      </w:r>
      <w:r w:rsidR="00000000">
        <w:t>Дизассемблированный код программы</w:t>
      </w:r>
    </w:p>
    <w:p w14:paraId="0A98697F" w14:textId="36843DD4" w:rsidR="00205ADF" w:rsidRDefault="00000000">
      <w:pPr>
        <w:pStyle w:val="a0"/>
      </w:pPr>
      <w:r>
        <w:t xml:space="preserve">Переключаюсь на отображение команд с синтаксисом Intel и снова просматриваю дизассимилированный код программы (рис. </w:t>
      </w:r>
      <w:r w:rsidR="00D104D2">
        <w:t>13</w:t>
      </w:r>
      <w:r>
        <w:t>).</w:t>
      </w:r>
    </w:p>
    <w:p w14:paraId="1413ED81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EE14F7E" wp14:editId="14B35BF5">
            <wp:extent cx="3733800" cy="2915920"/>
            <wp:effectExtent l="0" t="0" r="0" b="0"/>
            <wp:docPr id="61" name="Picture" descr="Дизассемблированный код программы с синтаксисом Intel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B2276" w14:textId="00DCDE3C" w:rsidR="00205ADF" w:rsidRDefault="00203E8B">
      <w:pPr>
        <w:pStyle w:val="ImageCaption"/>
      </w:pPr>
      <w:r>
        <w:t xml:space="preserve">Рис. </w:t>
      </w:r>
      <w:r w:rsidR="00D104D2">
        <w:t xml:space="preserve">13: </w:t>
      </w:r>
      <w:r w:rsidR="00000000">
        <w:t>Дизассемблированный код программы с синтаксисом Intel</w:t>
      </w:r>
    </w:p>
    <w:p w14:paraId="03B5F657" w14:textId="77777777" w:rsidR="00205ADF" w:rsidRDefault="00000000">
      <w:pPr>
        <w:pStyle w:val="a0"/>
      </w:pPr>
      <w:r>
        <w:t>В режиме ATT имена регистров начинаются с символа %, а имена операндов с $, в то время как в Intel используется привычный нам синтаксис.</w:t>
      </w:r>
    </w:p>
    <w:p w14:paraId="76B8298A" w14:textId="7E11DF47" w:rsidR="00205ADF" w:rsidRDefault="00000000">
      <w:pPr>
        <w:pStyle w:val="a0"/>
      </w:pPr>
      <w:r>
        <w:t xml:space="preserve">Включаю режим псевдографики для более удобного анализа программы с помощью команд layout asm и layout regs (рис. </w:t>
      </w:r>
      <w:r w:rsidR="00D104D2">
        <w:t>14</w:t>
      </w:r>
      <w:r>
        <w:t>).</w:t>
      </w:r>
    </w:p>
    <w:p w14:paraId="121E8D58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FDB8EE9" wp14:editId="6506505E">
            <wp:extent cx="3733800" cy="4245043"/>
            <wp:effectExtent l="0" t="0" r="0" b="0"/>
            <wp:docPr id="64" name="Picture" descr="Включение режима псевдографик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212656" w14:textId="426F489D" w:rsidR="00205ADF" w:rsidRDefault="00203E8B">
      <w:pPr>
        <w:pStyle w:val="ImageCaption"/>
      </w:pPr>
      <w:r>
        <w:t xml:space="preserve">Рис. </w:t>
      </w:r>
      <w:r w:rsidR="00D104D2">
        <w:t xml:space="preserve">14: </w:t>
      </w:r>
      <w:r w:rsidR="00000000">
        <w:t>Включение режима псевдографики</w:t>
      </w:r>
    </w:p>
    <w:p w14:paraId="47C88204" w14:textId="77777777" w:rsidR="00205ADF" w:rsidRDefault="00000000">
      <w:pPr>
        <w:pStyle w:val="a0"/>
      </w:pPr>
      <w:r>
        <w:t>В этом режиме есть три окна: • В верхней части видны названия регистров и их текущие значения; • В средней части виден результат дисассимилирования программы; • Нижняя часть доступна для ввода команд</w:t>
      </w:r>
    </w:p>
    <w:p w14:paraId="7230A5F2" w14:textId="77777777" w:rsidR="00205ADF" w:rsidRDefault="00000000">
      <w:pPr>
        <w:pStyle w:val="2"/>
      </w:pPr>
      <w:bookmarkStart w:id="6" w:name="добавление-точек-останова"/>
      <w:bookmarkEnd w:id="5"/>
      <w:r>
        <w:rPr>
          <w:rStyle w:val="SectionNumber"/>
        </w:rPr>
        <w:t>4.3</w:t>
      </w:r>
      <w:r>
        <w:tab/>
        <w:t>Добавление точек останова</w:t>
      </w:r>
    </w:p>
    <w:p w14:paraId="4F5B3497" w14:textId="5329A6FF" w:rsidR="00205ADF" w:rsidRDefault="00000000">
      <w:pPr>
        <w:pStyle w:val="FirstParagraph"/>
      </w:pPr>
      <w:r>
        <w:t xml:space="preserve">Ранее мной была установлена точка останова по имени метки _start. Проверяю это с помощью команды info breakpoints (кратко i b) (рис. </w:t>
      </w:r>
      <w:r w:rsidR="00D104D2">
        <w:t>15</w:t>
      </w:r>
      <w:r>
        <w:t>).</w:t>
      </w:r>
    </w:p>
    <w:p w14:paraId="78FD7279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E460A2E" wp14:editId="20014CFF">
            <wp:extent cx="3733800" cy="3325954"/>
            <wp:effectExtent l="0" t="0" r="0" b="0"/>
            <wp:docPr id="68" name="Picture" descr="Просмотр информации о точках останов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D8232" w14:textId="4C68AF58" w:rsidR="00205ADF" w:rsidRDefault="00203E8B">
      <w:pPr>
        <w:pStyle w:val="ImageCaption"/>
      </w:pPr>
      <w:r>
        <w:t xml:space="preserve">Рис. </w:t>
      </w:r>
      <w:r w:rsidR="00D104D2">
        <w:t xml:space="preserve">15: </w:t>
      </w:r>
      <w:r w:rsidR="00000000">
        <w:t>Просмотр информации о точках останова</w:t>
      </w:r>
    </w:p>
    <w:p w14:paraId="3D1883EB" w14:textId="4D6AB8E3" w:rsidR="00205ADF" w:rsidRDefault="00000000">
      <w:pPr>
        <w:pStyle w:val="a0"/>
      </w:pPr>
      <w:r>
        <w:t xml:space="preserve">Устанавливаю еще одну точку останова по адресу предпоследней инструкции (mov ebx,0x0). Адрес инструкции нахожу в средней части экрана в левом столбце соответствующей инструкции. Просматриваю информацию о всех установленных точках останова с помощью i b - сокращения команды info breakpoints (рис. </w:t>
      </w:r>
      <w:r w:rsidR="00D104D2">
        <w:t>16</w:t>
      </w:r>
      <w:r>
        <w:t>).</w:t>
      </w:r>
    </w:p>
    <w:p w14:paraId="70899A59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6CF394A5" wp14:editId="579A7F1E">
            <wp:extent cx="3733800" cy="3222556"/>
            <wp:effectExtent l="0" t="0" r="0" b="0"/>
            <wp:docPr id="71" name="Picture" descr="Установление брейкпоинт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F32936" w14:textId="69FB6411" w:rsidR="00205ADF" w:rsidRDefault="00203E8B">
      <w:pPr>
        <w:pStyle w:val="ImageCaption"/>
      </w:pPr>
      <w:r>
        <w:t xml:space="preserve">Рис. </w:t>
      </w:r>
      <w:r w:rsidR="00D104D2">
        <w:t xml:space="preserve">16: </w:t>
      </w:r>
      <w:r w:rsidR="00000000">
        <w:t>Установление брейкпоинта</w:t>
      </w:r>
    </w:p>
    <w:p w14:paraId="3080F793" w14:textId="77777777" w:rsidR="00205ADF" w:rsidRDefault="00000000">
      <w:pPr>
        <w:pStyle w:val="2"/>
      </w:pPr>
      <w:bookmarkStart w:id="7" w:name="работа-с-данными-программы-в-gdb"/>
      <w:bookmarkEnd w:id="6"/>
      <w:r>
        <w:rPr>
          <w:rStyle w:val="SectionNumber"/>
        </w:rPr>
        <w:lastRenderedPageBreak/>
        <w:t>4.4</w:t>
      </w:r>
      <w:r>
        <w:tab/>
        <w:t>Работа с данными программы в GDB</w:t>
      </w:r>
    </w:p>
    <w:p w14:paraId="5EA69F03" w14:textId="5B433099" w:rsidR="00205ADF" w:rsidRDefault="00000000">
      <w:pPr>
        <w:pStyle w:val="FirstParagraph"/>
      </w:pPr>
      <w:r>
        <w:t xml:space="preserve">Просматриваю содержимое регистров с помощью команды info registers (i r) (рис. </w:t>
      </w:r>
      <w:r w:rsidR="00D104D2">
        <w:t>17</w:t>
      </w:r>
      <w:r>
        <w:t>).</w:t>
      </w:r>
    </w:p>
    <w:p w14:paraId="392F2369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5D0B816E" wp14:editId="1D714981">
            <wp:extent cx="3733800" cy="3331698"/>
            <wp:effectExtent l="0" t="0" r="0" b="0"/>
            <wp:docPr id="75" name="Picture" descr="Просмотр содержимого регистр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6E4D82" w14:textId="23108208" w:rsidR="00205ADF" w:rsidRDefault="00203E8B">
      <w:pPr>
        <w:pStyle w:val="ImageCaption"/>
      </w:pPr>
      <w:r>
        <w:t xml:space="preserve">Рис. </w:t>
      </w:r>
      <w:r w:rsidR="00D104D2">
        <w:t xml:space="preserve">17: </w:t>
      </w:r>
      <w:r w:rsidR="00000000">
        <w:t>Просмотр содержимого регистров</w:t>
      </w:r>
    </w:p>
    <w:p w14:paraId="02A05051" w14:textId="4E6770BA" w:rsidR="00205ADF" w:rsidRDefault="00000000">
      <w:pPr>
        <w:pStyle w:val="a0"/>
      </w:pPr>
      <w:r>
        <w:t xml:space="preserve">Выполняю 5 инструкций с помощью команды stepi (si) (рис. </w:t>
      </w:r>
      <w:r w:rsidR="00D104D2">
        <w:t>18</w:t>
      </w:r>
      <w:r>
        <w:t>).</w:t>
      </w:r>
    </w:p>
    <w:p w14:paraId="5B35EFF7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E1DACF6" wp14:editId="73811DB3">
            <wp:extent cx="3733800" cy="4761451"/>
            <wp:effectExtent l="0" t="0" r="0" b="0"/>
            <wp:docPr id="78" name="Picture" descr="Выполнение инструкций с помощью stepi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43CDF2" w14:textId="65BE27DF" w:rsidR="00205ADF" w:rsidRDefault="00203E8B">
      <w:pPr>
        <w:pStyle w:val="ImageCaption"/>
      </w:pPr>
      <w:r>
        <w:t xml:space="preserve">Рис. </w:t>
      </w:r>
      <w:r w:rsidR="00D104D2">
        <w:t xml:space="preserve">18: </w:t>
      </w:r>
      <w:r w:rsidR="00000000">
        <w:t>Выполнение инструкций с помощью stepi</w:t>
      </w:r>
    </w:p>
    <w:p w14:paraId="27408705" w14:textId="77777777" w:rsidR="00205ADF" w:rsidRDefault="00000000">
      <w:pPr>
        <w:pStyle w:val="a0"/>
      </w:pPr>
      <w:r>
        <w:t>Изменились значения регистров ecx, edx и ebx.</w:t>
      </w:r>
    </w:p>
    <w:p w14:paraId="718896F1" w14:textId="10044A10" w:rsidR="00205ADF" w:rsidRDefault="00000000">
      <w:pPr>
        <w:pStyle w:val="a0"/>
      </w:pPr>
      <w:r>
        <w:t xml:space="preserve">Просматриваю значение переменной msg1 по имени с помощью команды x/1sb &amp;msg1, а затем просматриваю значение переменной msg2 по ее адресу(x/1sb ). Адрес переменной определяю по дизассемблированной инструкциии (рис. </w:t>
      </w:r>
      <w:r w:rsidR="00D104D2">
        <w:t>19</w:t>
      </w:r>
      <w:r>
        <w:t>).</w:t>
      </w:r>
    </w:p>
    <w:p w14:paraId="20138A5F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B5D4F0B" wp14:editId="05AE2BF2">
            <wp:extent cx="3733800" cy="3259938"/>
            <wp:effectExtent l="0" t="0" r="0" b="0"/>
            <wp:docPr id="81" name="Picture" descr="Просмотр значений переменны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02ADE" w14:textId="0A33E374" w:rsidR="00205ADF" w:rsidRDefault="00203E8B">
      <w:pPr>
        <w:pStyle w:val="ImageCaption"/>
      </w:pPr>
      <w:r>
        <w:t xml:space="preserve">Рис. </w:t>
      </w:r>
      <w:r w:rsidR="00D104D2">
        <w:t xml:space="preserve">19: </w:t>
      </w:r>
      <w:r w:rsidR="00000000">
        <w:t>Просмотр значений переменных</w:t>
      </w:r>
    </w:p>
    <w:p w14:paraId="09693DA6" w14:textId="25E334EF" w:rsidR="00205ADF" w:rsidRDefault="00000000">
      <w:pPr>
        <w:pStyle w:val="a0"/>
      </w:pPr>
      <w:r>
        <w:t xml:space="preserve">С помощью команды set заменяю первый символ переменной msg1 на ‘h’, а далее изменяю один символ второй переменной msg2 (рис. </w:t>
      </w:r>
      <w:r w:rsidR="00D104D2">
        <w:t>20</w:t>
      </w:r>
      <w:r>
        <w:t>).</w:t>
      </w:r>
    </w:p>
    <w:p w14:paraId="256EC938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05D89951" wp14:editId="617E66F4">
            <wp:extent cx="3733800" cy="1187245"/>
            <wp:effectExtent l="0" t="0" r="0" b="0"/>
            <wp:docPr id="84" name="Picture" descr="Замена символов переменны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A40DD" w14:textId="276572C3" w:rsidR="00205ADF" w:rsidRDefault="00203E8B">
      <w:pPr>
        <w:pStyle w:val="ImageCaption"/>
      </w:pPr>
      <w:r>
        <w:t xml:space="preserve">Рис. </w:t>
      </w:r>
      <w:r w:rsidR="00D104D2">
        <w:t xml:space="preserve">20: </w:t>
      </w:r>
      <w:r w:rsidR="00000000">
        <w:t>Замена символов переменных</w:t>
      </w:r>
    </w:p>
    <w:p w14:paraId="3E0717C1" w14:textId="78B5C7F1" w:rsidR="00205ADF" w:rsidRDefault="00000000">
      <w:pPr>
        <w:pStyle w:val="a0"/>
      </w:pPr>
      <w:r>
        <w:t xml:space="preserve">С помощью команды print print/F $val вывожу значение регистра edx в трех различных форматах: в шестнадцатеричном формате, в двоичном формате и в символьном виде (рис. </w:t>
      </w:r>
      <w:r w:rsidR="00D104D2">
        <w:t>21</w:t>
      </w:r>
      <w:r>
        <w:t>).</w:t>
      </w:r>
    </w:p>
    <w:p w14:paraId="31272D2B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9409720" wp14:editId="4DF28376">
            <wp:extent cx="3733800" cy="4850450"/>
            <wp:effectExtent l="0" t="0" r="0" b="0"/>
            <wp:docPr id="87" name="Picture" descr="Вывод значения регистра в разных представления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FC8D3B" w14:textId="7D03C370" w:rsidR="00205ADF" w:rsidRDefault="00203E8B">
      <w:pPr>
        <w:pStyle w:val="ImageCaption"/>
      </w:pPr>
      <w:r>
        <w:t xml:space="preserve">Рис. </w:t>
      </w:r>
      <w:r w:rsidR="00D104D2">
        <w:t xml:space="preserve">21: </w:t>
      </w:r>
      <w:r w:rsidR="00000000">
        <w:t>Вывод значения регистра в разных представлениях</w:t>
      </w:r>
    </w:p>
    <w:p w14:paraId="61C2FCA1" w14:textId="5FBB5FCF" w:rsidR="00205ADF" w:rsidRDefault="00000000">
      <w:pPr>
        <w:pStyle w:val="a0"/>
      </w:pPr>
      <w:r>
        <w:t xml:space="preserve">С помощью команды set изменяю значение регистра ebx в соответствии с заданием и вывожу его значения (рис. </w:t>
      </w:r>
      <w:r w:rsidR="00D104D2">
        <w:t>22</w:t>
      </w:r>
      <w:r>
        <w:t>).</w:t>
      </w:r>
    </w:p>
    <w:p w14:paraId="1062916B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BAA21BA" wp14:editId="78DCD0EE">
            <wp:extent cx="3733800" cy="4850450"/>
            <wp:effectExtent l="0" t="0" r="0" b="0"/>
            <wp:docPr id="90" name="Picture" descr="Изменение значения регистр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1830C" w14:textId="43EC82BE" w:rsidR="00205ADF" w:rsidRDefault="00203E8B">
      <w:pPr>
        <w:pStyle w:val="ImageCaption"/>
      </w:pPr>
      <w:r>
        <w:t xml:space="preserve">Рис. </w:t>
      </w:r>
      <w:r w:rsidR="00D104D2">
        <w:t xml:space="preserve">22: </w:t>
      </w:r>
      <w:r w:rsidR="00000000">
        <w:t>Изменение значения регистра</w:t>
      </w:r>
    </w:p>
    <w:p w14:paraId="0DBD40A6" w14:textId="77777777" w:rsidR="00205ADF" w:rsidRDefault="00000000">
      <w:pPr>
        <w:pStyle w:val="a0"/>
      </w:pPr>
      <w:r>
        <w:t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 w14:paraId="3065D940" w14:textId="4597AB06" w:rsidR="00205ADF" w:rsidRDefault="00000000">
      <w:pPr>
        <w:pStyle w:val="a0"/>
      </w:pPr>
      <w:r>
        <w:t xml:space="preserve">Завершаю выполнение программы с помощью команды continue и выхожу из GDB с помощью команды quit (рис. </w:t>
      </w:r>
      <w:r w:rsidR="00D104D2">
        <w:t>23</w:t>
      </w:r>
      <w:r>
        <w:t>).</w:t>
      </w:r>
    </w:p>
    <w:p w14:paraId="4E4C47E3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A483E1C" wp14:editId="5083978E">
            <wp:extent cx="3733800" cy="4850450"/>
            <wp:effectExtent l="0" t="0" r="0" b="0"/>
            <wp:docPr id="93" name="Picture" descr="Завершение работы GDB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EAEEC" w14:textId="7C4BD081" w:rsidR="00205ADF" w:rsidRDefault="00203E8B">
      <w:pPr>
        <w:pStyle w:val="ImageCaption"/>
      </w:pPr>
      <w:r>
        <w:t xml:space="preserve">Рис. </w:t>
      </w:r>
      <w:r w:rsidR="00D104D2">
        <w:t xml:space="preserve">23: </w:t>
      </w:r>
      <w:r w:rsidR="00000000">
        <w:t>Завершение работы GDB</w:t>
      </w:r>
    </w:p>
    <w:p w14:paraId="34397D4F" w14:textId="77777777" w:rsidR="00205ADF" w:rsidRDefault="00000000">
      <w:pPr>
        <w:pStyle w:val="2"/>
      </w:pPr>
      <w:bookmarkStart w:id="8" w:name="X34484a9d02dddcc072527afae661c9b27116987"/>
      <w:bookmarkEnd w:id="7"/>
      <w:r>
        <w:rPr>
          <w:rStyle w:val="SectionNumber"/>
        </w:rPr>
        <w:t>4.5</w:t>
      </w:r>
      <w:r>
        <w:tab/>
        <w:t>Обработка аргументов командной строки в GDB</w:t>
      </w:r>
    </w:p>
    <w:p w14:paraId="1C8916EB" w14:textId="1957BAAF" w:rsidR="00205ADF" w:rsidRDefault="00000000">
      <w:pPr>
        <w:pStyle w:val="FirstParagraph"/>
      </w:pPr>
      <w:r>
        <w:t xml:space="preserve">Копирую файл lab8-2.asm, созданный при выполнении лабораторной работы №8, с программой выводящей на экран аргументы командной строки в файл с именем lab09-3.asm (рис. </w:t>
      </w:r>
      <w:r w:rsidR="00D104D2">
        <w:t>24</w:t>
      </w:r>
      <w:r>
        <w:t>).</w:t>
      </w:r>
    </w:p>
    <w:p w14:paraId="5240F955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635A0531" wp14:editId="0F860424">
            <wp:extent cx="3733800" cy="184031"/>
            <wp:effectExtent l="0" t="0" r="0" b="0"/>
            <wp:docPr id="97" name="Picture" descr="Создание копии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A020E" w14:textId="77762CB1" w:rsidR="00205ADF" w:rsidRDefault="00203E8B">
      <w:pPr>
        <w:pStyle w:val="ImageCaption"/>
      </w:pPr>
      <w:r>
        <w:t xml:space="preserve">Рис. </w:t>
      </w:r>
      <w:r w:rsidR="00D104D2">
        <w:t xml:space="preserve">24: </w:t>
      </w:r>
      <w:r w:rsidR="00000000">
        <w:t>Создание копии файла</w:t>
      </w:r>
    </w:p>
    <w:p w14:paraId="121D9434" w14:textId="45F03B34" w:rsidR="00205ADF" w:rsidRDefault="00000000">
      <w:pPr>
        <w:pStyle w:val="a0"/>
      </w:pPr>
      <w:r>
        <w:t xml:space="preserve">Создаю исполняемый файл (рис. </w:t>
      </w:r>
      <w:r w:rsidR="00D104D2">
        <w:t>25</w:t>
      </w:r>
      <w:r>
        <w:t>).</w:t>
      </w:r>
    </w:p>
    <w:p w14:paraId="13CB3C73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23599CAA" wp14:editId="3FDBF974">
            <wp:extent cx="3733800" cy="412602"/>
            <wp:effectExtent l="0" t="0" r="0" b="0"/>
            <wp:docPr id="100" name="Picture" descr="Создание исполняемого файл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ACC09" w14:textId="0AAB28F2" w:rsidR="00205ADF" w:rsidRDefault="00203E8B">
      <w:pPr>
        <w:pStyle w:val="ImageCaption"/>
      </w:pPr>
      <w:r>
        <w:t xml:space="preserve">Рис. </w:t>
      </w:r>
      <w:r w:rsidR="00D104D2">
        <w:t xml:space="preserve">25: </w:t>
      </w:r>
      <w:r w:rsidR="00000000">
        <w:t>Создание исполняемого файла</w:t>
      </w:r>
    </w:p>
    <w:p w14:paraId="42D26151" w14:textId="0ACA73DC" w:rsidR="00205ADF" w:rsidRDefault="00000000">
      <w:pPr>
        <w:pStyle w:val="a0"/>
      </w:pPr>
      <w:r>
        <w:t xml:space="preserve">Загружаю исполняемый файл программы с аргументами в отладчик, используя для этого ключ–args (рис. </w:t>
      </w:r>
      <w:r w:rsidR="00D104D2">
        <w:t>26</w:t>
      </w:r>
      <w:r>
        <w:t>).</w:t>
      </w:r>
    </w:p>
    <w:p w14:paraId="1BEC3792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4FDACDB" wp14:editId="42DD45F8">
            <wp:extent cx="3733800" cy="1545811"/>
            <wp:effectExtent l="0" t="0" r="0" b="0"/>
            <wp:docPr id="103" name="Picture" descr="Загрузка исполняемого файла с аргументами в отладчик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1C9908" w14:textId="58E4F9C0" w:rsidR="00205ADF" w:rsidRDefault="00203E8B">
      <w:pPr>
        <w:pStyle w:val="ImageCaption"/>
      </w:pPr>
      <w:r>
        <w:t xml:space="preserve">Рис. </w:t>
      </w:r>
      <w:r w:rsidR="00D104D2">
        <w:t xml:space="preserve">26: </w:t>
      </w:r>
      <w:r w:rsidR="00000000">
        <w:t>Загрузка исполняемого файла с аргументами в отладчик</w:t>
      </w:r>
    </w:p>
    <w:p w14:paraId="74279C33" w14:textId="485DBFED" w:rsidR="00205ADF" w:rsidRDefault="00000000">
      <w:pPr>
        <w:pStyle w:val="a0"/>
      </w:pPr>
      <w:r>
        <w:t xml:space="preserve">Устанавливаю точку останова перед первой инструкцией в программе и запускаю ее (рис. </w:t>
      </w:r>
      <w:r w:rsidR="00D104D2">
        <w:t>27</w:t>
      </w:r>
      <w:r>
        <w:t>).</w:t>
      </w:r>
    </w:p>
    <w:p w14:paraId="2EA037A1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3DD21109" wp14:editId="3EE46D39">
            <wp:extent cx="3733800" cy="594668"/>
            <wp:effectExtent l="0" t="0" r="0" b="0"/>
            <wp:docPr id="106" name="Picture" descr="Установка брейкпоинта и запуск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2F2EE" w14:textId="07382D3A" w:rsidR="00205ADF" w:rsidRDefault="00203E8B">
      <w:pPr>
        <w:pStyle w:val="ImageCaption"/>
      </w:pPr>
      <w:r>
        <w:t xml:space="preserve">Рис. </w:t>
      </w:r>
      <w:r w:rsidR="00D104D2">
        <w:t xml:space="preserve">27: </w:t>
      </w:r>
      <w:r w:rsidR="00000000">
        <w:t>Установка брейкпоинта и запуск программы</w:t>
      </w:r>
    </w:p>
    <w:p w14:paraId="61AE6D53" w14:textId="73833F79" w:rsidR="00205ADF" w:rsidRDefault="00000000">
      <w:pPr>
        <w:pStyle w:val="a0"/>
      </w:pPr>
      <w:r>
        <w:t xml:space="preserve">Посматриваю вершину стека и остальные позиции стека по их адресам (по адресу [esp+4] находиться имя программы, по адесу [esp+8] храниться адрес первого аргумента, по аресу [esp+12] – второго и т.д) (рис. </w:t>
      </w:r>
      <w:r w:rsidR="00D104D2">
        <w:t>28</w:t>
      </w:r>
      <w:r>
        <w:t>).</w:t>
      </w:r>
    </w:p>
    <w:p w14:paraId="7BA4F353" w14:textId="77777777" w:rsidR="00205ADF" w:rsidRDefault="00000000">
      <w:pPr>
        <w:pStyle w:val="CaptionedFigure"/>
      </w:pPr>
      <w:r>
        <w:rPr>
          <w:noProof/>
        </w:rPr>
        <w:drawing>
          <wp:inline distT="0" distB="0" distL="0" distR="0" wp14:anchorId="5C3EED36" wp14:editId="751F11B9">
            <wp:extent cx="3733800" cy="1330812"/>
            <wp:effectExtent l="0" t="0" r="0" b="0"/>
            <wp:docPr id="109" name="Picture" descr="Просмотр значений, введенных в стек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79FC2" w14:textId="38F748D9" w:rsidR="00205ADF" w:rsidRDefault="00203E8B">
      <w:pPr>
        <w:pStyle w:val="ImageCaption"/>
      </w:pPr>
      <w:r>
        <w:t xml:space="preserve">Рис. </w:t>
      </w:r>
      <w:r w:rsidR="00D104D2">
        <w:t xml:space="preserve">28: </w:t>
      </w:r>
      <w:r w:rsidR="00000000">
        <w:t>Просмотр значений, введенных в стек</w:t>
      </w:r>
    </w:p>
    <w:p w14:paraId="5F587877" w14:textId="77777777" w:rsidR="00205ADF" w:rsidRDefault="00000000">
      <w:pPr>
        <w:pStyle w:val="a0"/>
      </w:pPr>
      <w:r>
        <w:t>Шаг изменения адреса равен 4, т.к количество аргументов командной строки равно 4.</w:t>
      </w:r>
    </w:p>
    <w:p w14:paraId="601266C4" w14:textId="77777777" w:rsidR="00205ADF" w:rsidRDefault="00000000">
      <w:pPr>
        <w:pStyle w:val="2"/>
      </w:pPr>
      <w:bookmarkStart w:id="9" w:name="X32ff26b75a7156f968f22ae721fd8fec4b51e1d"/>
      <w:bookmarkEnd w:id="8"/>
      <w:r>
        <w:rPr>
          <w:rStyle w:val="SectionNumber"/>
        </w:rPr>
        <w:t>4.6</w:t>
      </w:r>
      <w:r>
        <w:tab/>
        <w:t>Выполнение заданий для самостоятельной работы</w:t>
      </w:r>
    </w:p>
    <w:p w14:paraId="3CFD4F82" w14:textId="2F09C74B" w:rsidR="00205ADF" w:rsidRDefault="00000000">
      <w:pPr>
        <w:pStyle w:val="Compact"/>
        <w:numPr>
          <w:ilvl w:val="0"/>
          <w:numId w:val="3"/>
        </w:numPr>
      </w:pPr>
      <w:r>
        <w:t xml:space="preserve">Копирую файл lab8-4.asm, созданный при выполнении самостоятельного задания лабораторной работы №8, в файл с именем lab09-4.asm 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У меня был 11 вариант: f(x) = 15*x+2 (рис. </w:t>
      </w:r>
      <w:r w:rsidR="00D104D2">
        <w:t>29</w:t>
      </w:r>
      <w:r>
        <w:t>).</w:t>
      </w:r>
    </w:p>
    <w:p w14:paraId="5CE0140D" w14:textId="77777777" w:rsidR="00205ADF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3F7CFA2" wp14:editId="14E54336">
            <wp:extent cx="3733800" cy="4719979"/>
            <wp:effectExtent l="0" t="0" r="0" b="0"/>
            <wp:docPr id="113" name="Picture" descr="Написание кода программ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6E3128" w14:textId="120F675B" w:rsidR="00205ADF" w:rsidRDefault="00203E8B">
      <w:pPr>
        <w:pStyle w:val="ImageCaption"/>
      </w:pPr>
      <w:r>
        <w:t xml:space="preserve">Рис. </w:t>
      </w:r>
      <w:r w:rsidR="00D104D2">
        <w:t xml:space="preserve">29: </w:t>
      </w:r>
      <w:r w:rsidR="00000000">
        <w:t>Написание кода программы</w:t>
      </w:r>
    </w:p>
    <w:p w14:paraId="6D609DBA" w14:textId="77777777" w:rsidR="00205ADF" w:rsidRDefault="00000000">
      <w:pPr>
        <w:pStyle w:val="a0"/>
      </w:pPr>
      <w:r>
        <w:t>Листинг 4.1. Программа нахождения суммы значений функции f(x)=15*x+2</w:t>
      </w:r>
    </w:p>
    <w:p w14:paraId="2E8FCC60" w14:textId="77777777" w:rsidR="00205ADF" w:rsidRDefault="00000000">
      <w:pPr>
        <w:pStyle w:val="SourceCode"/>
      </w:pPr>
      <w:r>
        <w:br/>
      </w: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br/>
      </w:r>
      <w:r>
        <w:rPr>
          <w:rStyle w:val="NormalTok"/>
        </w:rPr>
        <w:t xml:space="preserve">   msg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Результат: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>_calcul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imul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   </w:t>
      </w:r>
      <w:r>
        <w:rPr>
          <w:rStyle w:val="CommentTok"/>
        </w:rPr>
        <w:t>; умножаем eax на 15 'eax=15*x'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  </w:t>
      </w:r>
      <w:r>
        <w:rPr>
          <w:rStyle w:val="CommentTok"/>
        </w:rPr>
        <w:t>; прибавляем 2 'eax=15*x+2'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</w:t>
      </w:r>
      <w:r>
        <w:br/>
      </w:r>
      <w:r>
        <w:br/>
      </w:r>
      <w:r>
        <w:rPr>
          <w:rStyle w:val="FunctionTok"/>
        </w:rPr>
        <w:t>_star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NormalTok"/>
        </w:rPr>
        <w:t xml:space="preserve">         </w:t>
      </w:r>
      <w:r>
        <w:rPr>
          <w:rStyle w:val="CommentTok"/>
        </w:rPr>
        <w:t>; Извлекаем из стека в ecx количество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; аргументов (первое значение в стеке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NormalTok"/>
        </w:rPr>
        <w:t xml:space="preserve">         </w:t>
      </w:r>
      <w:r>
        <w:rPr>
          <w:rStyle w:val="CommentTok"/>
        </w:rPr>
        <w:t>; Извлекаем из стека в edx имя программы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; (второе значение в стеке)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</w:t>
      </w:r>
      <w:r>
        <w:rPr>
          <w:rStyle w:val="CommentTok"/>
        </w:rPr>
        <w:t>; Уменьшаем ecx на 1 (количество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; аргументов без названия программы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</w:t>
      </w:r>
      <w:r>
        <w:rPr>
          <w:rStyle w:val="CommentTok"/>
        </w:rPr>
        <w:t>; Используем esi для хранения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; промежуточных сумм</w:t>
      </w:r>
      <w:r>
        <w:br/>
      </w:r>
      <w:r>
        <w:br/>
      </w:r>
      <w:r>
        <w:rPr>
          <w:rStyle w:val="FunctionTok"/>
        </w:rPr>
        <w:t>next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rPr>
          <w:rStyle w:val="NormalTok"/>
        </w:rPr>
        <w:t xml:space="preserve">     </w:t>
      </w:r>
      <w:r>
        <w:rPr>
          <w:rStyle w:val="CommentTok"/>
        </w:rPr>
        <w:t>; проверяем, есть ли еще аргументы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jz</w:t>
      </w:r>
      <w:r>
        <w:rPr>
          <w:rStyle w:val="NormalTok"/>
        </w:rPr>
        <w:t xml:space="preserve"> _end         </w:t>
      </w:r>
      <w:r>
        <w:rPr>
          <w:rStyle w:val="CommentTok"/>
        </w:rPr>
        <w:t>; если аргументов нет, выходим из цикла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; (переход на метку _end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NormalTok"/>
        </w:rPr>
        <w:t xml:space="preserve">         </w:t>
      </w:r>
      <w:r>
        <w:rPr>
          <w:rStyle w:val="CommentTok"/>
        </w:rPr>
        <w:t>; иначе извлекаем следующий аргумент из стек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atoi       </w:t>
      </w:r>
      <w:r>
        <w:rPr>
          <w:rStyle w:val="CommentTok"/>
        </w:rPr>
        <w:t>; преобразуем символ в число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_calcul    </w:t>
      </w:r>
      <w:r>
        <w:rPr>
          <w:rStyle w:val="CommentTok"/>
        </w:rPr>
        <w:t>; вызываем подпрограмму для вычисления f(x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добавляем значение функции для 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; конкретного аргумента к промежуточной сумме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loop</w:t>
      </w:r>
      <w:r>
        <w:rPr>
          <w:rStyle w:val="NormalTok"/>
        </w:rPr>
        <w:t xml:space="preserve"> next       </w:t>
      </w:r>
      <w:r>
        <w:rPr>
          <w:rStyle w:val="CommentTok"/>
        </w:rPr>
        <w:t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>_end: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   </w:t>
      </w:r>
      <w:r>
        <w:rPr>
          <w:rStyle w:val="CommentTok"/>
        </w:rPr>
        <w:t>; вывод сообщения "Результат: "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NormalTok"/>
        </w:rPr>
        <w:t xml:space="preserve">    </w:t>
      </w:r>
      <w:r>
        <w:rPr>
          <w:rStyle w:val="CommentTok"/>
        </w:rPr>
        <w:t>; записываем сумму в регистр eax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iprintLF  </w:t>
      </w:r>
      <w:r>
        <w:rPr>
          <w:rStyle w:val="CommentTok"/>
        </w:rPr>
        <w:t>; печать результата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call</w:t>
      </w:r>
      <w:r>
        <w:rPr>
          <w:rStyle w:val="NormalTok"/>
        </w:rPr>
        <w:t xml:space="preserve"> quit      </w:t>
      </w:r>
      <w:r>
        <w:rPr>
          <w:rStyle w:val="CommentTok"/>
        </w:rPr>
        <w:t>; завершение программы</w:t>
      </w:r>
      <w:r>
        <w:br/>
      </w:r>
      <w:r>
        <w:rPr>
          <w:rStyle w:val="NormalTok"/>
        </w:rPr>
        <w:t xml:space="preserve">   </w:t>
      </w:r>
    </w:p>
    <w:p w14:paraId="5DA0569D" w14:textId="77777777" w:rsidR="00205ADF" w:rsidRDefault="00000000">
      <w:pPr>
        <w:pStyle w:val="1"/>
      </w:pPr>
      <w:bookmarkStart w:id="10" w:name="выводы"/>
      <w:bookmarkEnd w:id="3"/>
      <w:bookmarkEnd w:id="9"/>
      <w:r>
        <w:rPr>
          <w:rStyle w:val="SectionNumber"/>
        </w:rPr>
        <w:t>5</w:t>
      </w:r>
      <w:r>
        <w:tab/>
        <w:t>Выводы</w:t>
      </w:r>
    </w:p>
    <w:p w14:paraId="6B27B9C5" w14:textId="77777777" w:rsidR="00205ADF" w:rsidRDefault="00000000">
      <w:pPr>
        <w:pStyle w:val="FirstParagraph"/>
      </w:pPr>
      <w:r>
        <w:t>В ходе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p w14:paraId="6E0EBA9E" w14:textId="77777777" w:rsidR="00205ADF" w:rsidRDefault="00000000">
      <w:pPr>
        <w:pStyle w:val="1"/>
      </w:pPr>
      <w:bookmarkStart w:id="11" w:name="список-литературы"/>
      <w:bookmarkEnd w:id="10"/>
      <w:r>
        <w:rPr>
          <w:rStyle w:val="SectionNumber"/>
        </w:rPr>
        <w:t>6</w:t>
      </w:r>
      <w:r>
        <w:tab/>
        <w:t>Список литературы</w:t>
      </w:r>
    </w:p>
    <w:p w14:paraId="461A2992" w14:textId="77777777" w:rsidR="00205ADF" w:rsidRDefault="00000000">
      <w:pPr>
        <w:pStyle w:val="Compact"/>
        <w:numPr>
          <w:ilvl w:val="0"/>
          <w:numId w:val="4"/>
        </w:numPr>
      </w:pPr>
      <w:r>
        <w:t>Архитектура ЭВМ</w:t>
      </w:r>
      <w:bookmarkEnd w:id="11"/>
    </w:p>
    <w:sectPr w:rsidR="00205AD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B29F2" w14:textId="77777777" w:rsidR="009E28C8" w:rsidRDefault="009E28C8">
      <w:pPr>
        <w:spacing w:after="0"/>
      </w:pPr>
      <w:r>
        <w:separator/>
      </w:r>
    </w:p>
  </w:endnote>
  <w:endnote w:type="continuationSeparator" w:id="0">
    <w:p w14:paraId="72261D9A" w14:textId="77777777" w:rsidR="009E28C8" w:rsidRDefault="009E28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68C7D" w14:textId="77777777" w:rsidR="009E28C8" w:rsidRDefault="009E28C8">
      <w:r>
        <w:separator/>
      </w:r>
    </w:p>
  </w:footnote>
  <w:footnote w:type="continuationSeparator" w:id="0">
    <w:p w14:paraId="7133BC71" w14:textId="77777777" w:rsidR="009E28C8" w:rsidRDefault="009E28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9633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704BC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75349871">
    <w:abstractNumId w:val="0"/>
  </w:num>
  <w:num w:numId="2" w16cid:durableId="4248064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51706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8299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5ADF"/>
    <w:rsid w:val="00203E8B"/>
    <w:rsid w:val="00205ADF"/>
    <w:rsid w:val="009E28C8"/>
    <w:rsid w:val="00D104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1E8F15"/>
  <w15:docId w15:val="{BEC3A068-B9C9-4B95-B3F6-A50180913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9</Pages>
  <Words>1846</Words>
  <Characters>10525</Characters>
  <Application>Microsoft Office Word</Application>
  <DocSecurity>0</DocSecurity>
  <Lines>8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9</vt:lpstr>
    </vt:vector>
  </TitlesOfParts>
  <Company/>
  <LinksUpToDate>false</LinksUpToDate>
  <CharactersWithSpaces>1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Черкашина Ангелина Максимовна</dc:creator>
  <cp:keywords/>
  <cp:lastModifiedBy>Черкашина Ангелина Максимовна</cp:lastModifiedBy>
  <cp:revision>2</cp:revision>
  <dcterms:created xsi:type="dcterms:W3CDTF">2023-12-09T19:36:00Z</dcterms:created>
  <dcterms:modified xsi:type="dcterms:W3CDTF">2023-12-09T20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